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6AEBDFC9" w:rsidR="002F29A7" w:rsidRPr="00D21F37" w:rsidRDefault="00015025" w:rsidP="00CB6456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D21F37">
        <w:rPr>
          <w:rFonts w:asciiTheme="minorHAnsi" w:hAnsiTheme="minorHAnsi" w:cstheme="minorHAnsi"/>
          <w:color w:val="FF595E"/>
        </w:rPr>
        <w:t>Case Study</w:t>
      </w:r>
      <w:r w:rsidR="00AD3FFD" w:rsidRPr="00D21F37">
        <w:rPr>
          <w:rFonts w:asciiTheme="minorHAnsi" w:hAnsiTheme="minorHAnsi" w:cstheme="minorHAnsi"/>
          <w:color w:val="FF595E"/>
        </w:rPr>
        <w:t xml:space="preserve"> 2</w:t>
      </w:r>
      <w:r w:rsidRPr="00D21F37">
        <w:rPr>
          <w:rFonts w:asciiTheme="minorHAnsi" w:hAnsiTheme="minorHAnsi" w:cstheme="minorHAnsi"/>
          <w:color w:val="FF595E"/>
        </w:rPr>
        <w:t xml:space="preserve"> Task </w:t>
      </w:r>
      <w:r w:rsidR="00AD3FFD" w:rsidRPr="00D21F37">
        <w:rPr>
          <w:rFonts w:asciiTheme="minorHAnsi" w:hAnsiTheme="minorHAnsi" w:cstheme="minorHAnsi"/>
          <w:color w:val="FF595E"/>
        </w:rPr>
        <w:t>2</w:t>
      </w:r>
      <w:r w:rsidRPr="00D21F37">
        <w:rPr>
          <w:rFonts w:asciiTheme="minorHAnsi" w:hAnsiTheme="minorHAnsi" w:cstheme="minorHAnsi"/>
          <w:color w:val="FF595E"/>
        </w:rPr>
        <w:t>.</w:t>
      </w:r>
      <w:r w:rsidR="00865A76" w:rsidRPr="00D21F37">
        <w:rPr>
          <w:rFonts w:asciiTheme="minorHAnsi" w:hAnsiTheme="minorHAnsi" w:cstheme="minorHAnsi"/>
          <w:color w:val="FF595E"/>
        </w:rPr>
        <w:t>6</w:t>
      </w:r>
      <w:r w:rsidR="002F29A7" w:rsidRPr="00D21F37">
        <w:rPr>
          <w:rFonts w:asciiTheme="minorHAnsi" w:hAnsiTheme="minorHAnsi" w:cstheme="minorHAnsi"/>
          <w:color w:val="FF595E"/>
        </w:rPr>
        <w:t xml:space="preserve"> – </w:t>
      </w:r>
      <w:r w:rsidR="002A22AD" w:rsidRPr="00D21F37">
        <w:rPr>
          <w:rFonts w:asciiTheme="minorHAnsi" w:hAnsiTheme="minorHAnsi" w:cstheme="minorHAnsi"/>
          <w:color w:val="FF595E"/>
        </w:rPr>
        <w:t>Observation Form</w:t>
      </w:r>
      <w:r w:rsidR="007E5297" w:rsidRPr="00D21F37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D21F37" w:rsidRDefault="002F29A7" w:rsidP="00CB6456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D21F37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D21F37" w:rsidRDefault="00CC46FB" w:rsidP="00CB6456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D21F37" w:rsidRDefault="002F29A7" w:rsidP="00CB645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21F3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66A07414" w:rsidR="001F02AF" w:rsidRPr="00D21F37" w:rsidRDefault="002F29A7" w:rsidP="00CB645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D21F37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D21F37">
        <w:rPr>
          <w:rFonts w:cstheme="minorHAnsi"/>
          <w:color w:val="404040" w:themeColor="text1" w:themeTint="BF"/>
          <w:sz w:val="20"/>
          <w:szCs w:val="20"/>
        </w:rPr>
        <w:t>list</w:t>
      </w: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D21F37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015025" w:rsidRPr="00D21F3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</w:t>
      </w:r>
      <w:r w:rsidR="00AD3FFD" w:rsidRPr="00D21F3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2 </w:t>
      </w:r>
      <w:r w:rsidR="00015025" w:rsidRPr="00D21F3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AD3FFD" w:rsidRPr="00D21F37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015025" w:rsidRPr="00D21F37">
        <w:rPr>
          <w:rFonts w:cstheme="minorHAnsi"/>
          <w:b/>
          <w:bCs/>
          <w:color w:val="404040" w:themeColor="text1" w:themeTint="BF"/>
          <w:sz w:val="20"/>
          <w:szCs w:val="20"/>
        </w:rPr>
        <w:t>.6</w:t>
      </w:r>
      <w:r w:rsidR="001F02AF" w:rsidRPr="00D21F37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51323D0E" w:rsidR="002F29A7" w:rsidRPr="00D21F37" w:rsidRDefault="001F02AF" w:rsidP="00CB645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015025" w:rsidRPr="00D21F37">
        <w:rPr>
          <w:rFonts w:cstheme="minorHAnsi"/>
          <w:color w:val="404040" w:themeColor="text1" w:themeTint="BF"/>
          <w:sz w:val="20"/>
          <w:szCs w:val="20"/>
        </w:rPr>
        <w:t xml:space="preserve">Case Study </w:t>
      </w:r>
      <w:r w:rsidR="00AD3FFD" w:rsidRPr="00D21F37">
        <w:rPr>
          <w:rFonts w:cstheme="minorHAnsi"/>
          <w:color w:val="404040" w:themeColor="text1" w:themeTint="BF"/>
          <w:sz w:val="20"/>
          <w:szCs w:val="20"/>
        </w:rPr>
        <w:t xml:space="preserve">2 </w:t>
      </w:r>
      <w:r w:rsidR="00015025" w:rsidRPr="00D21F37">
        <w:rPr>
          <w:rFonts w:cstheme="minorHAnsi"/>
          <w:color w:val="404040" w:themeColor="text1" w:themeTint="BF"/>
          <w:sz w:val="20"/>
          <w:szCs w:val="20"/>
        </w:rPr>
        <w:t xml:space="preserve">Task </w:t>
      </w:r>
      <w:r w:rsidR="00AD3FFD" w:rsidRPr="00D21F37">
        <w:rPr>
          <w:rFonts w:cstheme="minorHAnsi"/>
          <w:color w:val="404040" w:themeColor="text1" w:themeTint="BF"/>
          <w:sz w:val="20"/>
          <w:szCs w:val="20"/>
        </w:rPr>
        <w:t>2</w:t>
      </w:r>
      <w:r w:rsidR="00015025" w:rsidRPr="00D21F37">
        <w:rPr>
          <w:rFonts w:cstheme="minorHAnsi"/>
          <w:color w:val="404040" w:themeColor="text1" w:themeTint="BF"/>
          <w:sz w:val="20"/>
          <w:szCs w:val="20"/>
        </w:rPr>
        <w:t>.6.</w:t>
      </w:r>
    </w:p>
    <w:p w14:paraId="72E1676E" w14:textId="77777777" w:rsidR="001F02AF" w:rsidRPr="00D21F37" w:rsidRDefault="001F02AF" w:rsidP="00CB645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D21F37" w:rsidRDefault="002F29A7" w:rsidP="00CB645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21F3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6CC7B377" w:rsidR="003E215A" w:rsidRPr="00D21F37" w:rsidRDefault="002F29A7" w:rsidP="00CB645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94190310"/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865A76" w:rsidRPr="00D21F37">
        <w:rPr>
          <w:rFonts w:cstheme="minorHAnsi"/>
          <w:color w:val="404040" w:themeColor="text1" w:themeTint="BF"/>
          <w:sz w:val="20"/>
          <w:szCs w:val="20"/>
        </w:rPr>
        <w:t>meet with the client to monitor the effectiveness of support activities. Their discussion with the client must aim to gather and determine:</w:t>
      </w:r>
    </w:p>
    <w:p w14:paraId="06FB84B0" w14:textId="57FE333F" w:rsidR="00865A76" w:rsidRPr="00D21F37" w:rsidRDefault="00865A76" w:rsidP="00CB6456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The client’s feedback on </w:t>
      </w:r>
      <w:r w:rsidR="00F36E3F" w:rsidRPr="00D21F37">
        <w:rPr>
          <w:rFonts w:cstheme="minorHAnsi"/>
          <w:color w:val="404040" w:themeColor="text1" w:themeTint="BF"/>
          <w:sz w:val="20"/>
          <w:szCs w:val="20"/>
        </w:rPr>
        <w:t>the candidate’s</w:t>
      </w: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 performance.</w:t>
      </w:r>
    </w:p>
    <w:p w14:paraId="7A1E065C" w14:textId="2365BDDD" w:rsidR="00865A76" w:rsidRPr="00D21F37" w:rsidRDefault="00865A76" w:rsidP="00CB6456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The client’s feedback on support activities and whether they are meeting their needs.</w:t>
      </w:r>
    </w:p>
    <w:p w14:paraId="6CE700FD" w14:textId="1131901E" w:rsidR="00865A76" w:rsidRPr="00D21F37" w:rsidRDefault="00865A76" w:rsidP="00CB6456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Any changes or improvements that can be made in the support activities. </w:t>
      </w:r>
    </w:p>
    <w:p w14:paraId="751DD6A1" w14:textId="357297A8" w:rsidR="00865A76" w:rsidRPr="00D21F37" w:rsidRDefault="00865A76" w:rsidP="00CB6456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Any potential or actual risks to the client’s health, safety, and wellbeing.</w:t>
      </w:r>
    </w:p>
    <w:p w14:paraId="14BFCDE9" w14:textId="0830C9D2" w:rsidR="00865A76" w:rsidRPr="00D21F37" w:rsidRDefault="00865A76" w:rsidP="00CB6456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The client’s additional needs and unmet needs. </w:t>
      </w:r>
    </w:p>
    <w:p w14:paraId="443CD564" w14:textId="52BB4332" w:rsidR="00865A76" w:rsidRPr="00D21F37" w:rsidRDefault="00865A76" w:rsidP="00CB6456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Gaps in assistive technology, including the aids, devices, equipment used during the support activities.</w:t>
      </w:r>
    </w:p>
    <w:p w14:paraId="00C5B669" w14:textId="422F0009" w:rsidR="00FD091B" w:rsidRPr="00D21F37" w:rsidRDefault="00FD091B" w:rsidP="00CB645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94189636"/>
      <w:r w:rsidRPr="00D21F37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bookmarkEnd w:id="1"/>
    <w:p w14:paraId="2E736A50" w14:textId="1263266C" w:rsidR="003F07C1" w:rsidRPr="00D21F37" w:rsidRDefault="00CC46FB" w:rsidP="00CB6456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D21F37">
        <w:rPr>
          <w:rFonts w:cstheme="minorHAnsi"/>
          <w:color w:val="404040" w:themeColor="text1" w:themeTint="BF"/>
          <w:sz w:val="20"/>
          <w:szCs w:val="20"/>
        </w:rPr>
        <w:t>on</w:t>
      </w:r>
      <w:r w:rsidR="00865A76" w:rsidRPr="00D21F37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D21F37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5A39FC5" w14:textId="77777777" w:rsidR="00865A76" w:rsidRPr="00D21F37" w:rsidRDefault="00865A76" w:rsidP="00CB6456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, including the client’s health, safety, and wellbeing.</w:t>
      </w:r>
    </w:p>
    <w:p w14:paraId="31352A0D" w14:textId="77777777" w:rsidR="00865A76" w:rsidRPr="00D21F37" w:rsidRDefault="00865A76" w:rsidP="00CB6456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Practical knowledge of support activities and relevant service standards, policies, and procedures.</w:t>
      </w:r>
    </w:p>
    <w:p w14:paraId="5F9AF443" w14:textId="77777777" w:rsidR="00865A76" w:rsidRPr="00D21F37" w:rsidRDefault="00865A76" w:rsidP="00CB6456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Practical skills relevant to monitoring support activities.</w:t>
      </w:r>
    </w:p>
    <w:bookmarkEnd w:id="0"/>
    <w:p w14:paraId="06E977BF" w14:textId="77777777" w:rsidR="00865A76" w:rsidRPr="00D21F37" w:rsidRDefault="00865A76" w:rsidP="00CB6456">
      <w:pPr>
        <w:spacing w:before="120" w:after="120" w:line="276" w:lineRule="auto"/>
        <w:ind w:left="36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838D96F" w14:textId="77777777" w:rsidR="007C0444" w:rsidRDefault="007C0444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49B19FC" w14:textId="542AC79E" w:rsidR="002F29A7" w:rsidRPr="00D21F37" w:rsidRDefault="002F29A7" w:rsidP="00CB645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21F3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D21F37" w:rsidRDefault="0039482B" w:rsidP="00CB645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bookmarkStart w:id="2" w:name="_Hlk94190404"/>
      <w:r w:rsidRPr="00D21F37">
        <w:rPr>
          <w:color w:val="404040" w:themeColor="text1" w:themeTint="BF"/>
          <w:sz w:val="22"/>
          <w:szCs w:val="22"/>
        </w:rPr>
        <w:t xml:space="preserve">Before the </w:t>
      </w:r>
      <w:r w:rsidR="00B2215F" w:rsidRPr="00D21F37">
        <w:rPr>
          <w:color w:val="404040" w:themeColor="text1" w:themeTint="BF"/>
          <w:sz w:val="22"/>
          <w:szCs w:val="22"/>
        </w:rPr>
        <w:t>a</w:t>
      </w:r>
      <w:r w:rsidRPr="00D21F37">
        <w:rPr>
          <w:color w:val="404040" w:themeColor="text1" w:themeTint="BF"/>
          <w:sz w:val="22"/>
          <w:szCs w:val="22"/>
        </w:rPr>
        <w:t>ssessment</w:t>
      </w:r>
    </w:p>
    <w:p w14:paraId="27ED0AD6" w14:textId="77777777" w:rsidR="00D85330" w:rsidRPr="00D21F37" w:rsidRDefault="00D85330" w:rsidP="00CB6456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, including:</w:t>
      </w:r>
    </w:p>
    <w:p w14:paraId="4BC57F32" w14:textId="77777777" w:rsidR="00D85330" w:rsidRPr="00D21F37" w:rsidRDefault="00D85330" w:rsidP="00CB6456">
      <w:pPr>
        <w:pStyle w:val="ListParagraph"/>
        <w:numPr>
          <w:ilvl w:val="1"/>
          <w:numId w:val="5"/>
        </w:numPr>
        <w:spacing w:before="120" w:after="120" w:line="276" w:lineRule="auto"/>
        <w:ind w:left="143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One volunteer to act as the client</w:t>
      </w:r>
    </w:p>
    <w:p w14:paraId="72AD77A1" w14:textId="667E332D" w:rsidR="00D85330" w:rsidRPr="00D21F37" w:rsidRDefault="00D85330" w:rsidP="00CB6456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03D34CDC" w14:textId="4DB86E63" w:rsidR="00D85330" w:rsidRPr="00D21F37" w:rsidRDefault="00D85330" w:rsidP="00CB6456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Discuss with the candidate the requirements listed in the Assessor’s Checklist prior to the assessment.</w:t>
      </w:r>
    </w:p>
    <w:p w14:paraId="5C3840A7" w14:textId="4A769904" w:rsidR="00D85330" w:rsidRPr="00D21F37" w:rsidRDefault="00D85330" w:rsidP="00CB6456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Discuss with the candidate the practical skills listed in the Observation Form prior to the assessment.</w:t>
      </w:r>
    </w:p>
    <w:p w14:paraId="7515315D" w14:textId="654054D8" w:rsidR="00D85330" w:rsidRPr="00D21F37" w:rsidRDefault="00D85330" w:rsidP="00CB6456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Brief the candidate on their role in this assessment.</w:t>
      </w:r>
    </w:p>
    <w:p w14:paraId="4913AFCD" w14:textId="2ECF1DF0" w:rsidR="00D85330" w:rsidRPr="00D21F37" w:rsidRDefault="00D85330" w:rsidP="00CB6456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Brief the volunteer/s on their role in the assessment.</w:t>
      </w:r>
    </w:p>
    <w:p w14:paraId="7EA639EB" w14:textId="21AA2F08" w:rsidR="00CB6456" w:rsidRDefault="00D85330" w:rsidP="00CB6456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Address the candidate’s queries and concerns regarding this task.</w:t>
      </w:r>
    </w:p>
    <w:p w14:paraId="18DB1808" w14:textId="77777777" w:rsidR="007C0444" w:rsidRPr="00D21F37" w:rsidRDefault="007C0444" w:rsidP="007C0444">
      <w:pPr>
        <w:pStyle w:val="ListParagraph"/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D21F37" w:rsidRDefault="0039482B" w:rsidP="00CB645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21F37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D21F37" w:rsidRDefault="00123874" w:rsidP="00CB645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D21F37" w:rsidRDefault="00123874" w:rsidP="00CB645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3" w:name="_Hlk41043736"/>
      <w:r w:rsidRPr="00D21F37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D21F37" w:rsidRDefault="00123874" w:rsidP="00CB6456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D21F37" w:rsidRDefault="00123874" w:rsidP="00CB6456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D21F37" w:rsidRDefault="00123874" w:rsidP="00CB645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3"/>
    <w:p w14:paraId="0166D902" w14:textId="3564BD12" w:rsidR="00123874" w:rsidRPr="00D21F37" w:rsidRDefault="00123874" w:rsidP="00CB645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D21F37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D21F37" w:rsidRDefault="003F323F" w:rsidP="00CB6456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D21F37" w:rsidRDefault="0039482B" w:rsidP="00CB6456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21F37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Pr="00D21F37" w:rsidRDefault="008C6C99" w:rsidP="00CB645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D21F37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D21F37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D21F37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bookmarkEnd w:id="2"/>
    <w:p w14:paraId="3E65955A" w14:textId="77777777" w:rsidR="00BC48F4" w:rsidRPr="00D21F37" w:rsidRDefault="00BC48F4" w:rsidP="00CB6456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2C7CE21A" w14:textId="77777777" w:rsidR="007C0444" w:rsidRDefault="007C0444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bookmarkStart w:id="4" w:name="_Hlk94190507"/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2835A162" w:rsidR="00E672A6" w:rsidRPr="00D21F37" w:rsidRDefault="00E672A6" w:rsidP="00CB645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21F3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D21F3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D21F37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D21F37" w:rsidRDefault="00D645BA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D21F37" w:rsidRDefault="00D645BA" w:rsidP="00CB645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D21F37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D21F37" w:rsidRDefault="00D645BA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D21F37" w:rsidRDefault="00D645BA" w:rsidP="00CB645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Pr="00D21F37" w:rsidRDefault="00BC48F4" w:rsidP="00CB6456">
      <w:pPr>
        <w:rPr>
          <w:color w:val="404040" w:themeColor="text1" w:themeTint="BF"/>
        </w:rPr>
      </w:pPr>
    </w:p>
    <w:p w14:paraId="29AB504D" w14:textId="40FAA30E" w:rsidR="00D645BA" w:rsidRPr="00D21F37" w:rsidRDefault="00D645BA" w:rsidP="00CB645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21F3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D21F37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D21F37" w:rsidRDefault="00D645BA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D21F37" w:rsidRDefault="00D645BA" w:rsidP="00CB645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D21F37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D21F37" w:rsidRDefault="00D645BA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D21F37" w:rsidRDefault="00D645BA" w:rsidP="00CB645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D21F37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D21F37" w:rsidRDefault="00D645BA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D21F37" w:rsidRDefault="00D645BA" w:rsidP="00CB645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A6668D8" w14:textId="77777777" w:rsidR="003C71BB" w:rsidRPr="00D21F37" w:rsidRDefault="003C71BB" w:rsidP="00CB6456">
      <w:pPr>
        <w:rPr>
          <w:color w:val="404040" w:themeColor="text1" w:themeTint="BF"/>
        </w:rPr>
      </w:pPr>
    </w:p>
    <w:p w14:paraId="493E8CBE" w14:textId="1B4F25EA" w:rsidR="005F4237" w:rsidRPr="00D21F37" w:rsidRDefault="005F4237" w:rsidP="00CB645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21F3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D21F37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D21F37" w:rsidRDefault="005F4237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D21F37" w:rsidRDefault="005F4237" w:rsidP="00CB645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D21F37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D21F37" w:rsidRDefault="008F2E3C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D21F37" w:rsidRDefault="00034E6F" w:rsidP="00CB645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E7139" w:rsidRPr="00D21F37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77777777" w:rsidR="00CE7139" w:rsidRPr="00D21F37" w:rsidRDefault="00CE7139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bookmarkStart w:id="5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7EA3C418" w:rsidR="00CE7139" w:rsidRPr="00D21F37" w:rsidRDefault="00411A12" w:rsidP="00CB645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C0267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>Simulated environment where the candidate will complete this task</w:t>
            </w:r>
          </w:p>
          <w:p w14:paraId="5CA6B747" w14:textId="65A153DF" w:rsidR="00CE7139" w:rsidRPr="00D21F37" w:rsidRDefault="00411A12" w:rsidP="00CB645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upervisor</w:t>
            </w:r>
          </w:p>
          <w:p w14:paraId="2D97C9C3" w14:textId="3E59B138" w:rsidR="00487579" w:rsidRPr="00D21F37" w:rsidRDefault="00411A12" w:rsidP="00CB645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022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579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7579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B31A8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A volunteer to play </w:t>
            </w:r>
            <w:r w:rsidR="0013547B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>Henry</w:t>
            </w:r>
          </w:p>
          <w:bookmarkEnd w:id="5"/>
          <w:p w14:paraId="08FE5F6E" w14:textId="79B3FCB1" w:rsidR="00487579" w:rsidRPr="00D21F37" w:rsidRDefault="00411A12" w:rsidP="00CB645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0252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579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7579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rogress notes template</w:t>
            </w:r>
          </w:p>
        </w:tc>
      </w:tr>
      <w:bookmarkEnd w:id="4"/>
    </w:tbl>
    <w:p w14:paraId="594CCB80" w14:textId="77777777" w:rsidR="003C71BB" w:rsidRPr="00D21F37" w:rsidRDefault="003C71BB">
      <w:pPr>
        <w:rPr>
          <w:color w:val="404040" w:themeColor="text1" w:themeTint="BF"/>
        </w:rPr>
      </w:pPr>
      <w:r w:rsidRPr="00D21F37">
        <w:rPr>
          <w:color w:val="404040" w:themeColor="text1" w:themeTint="BF"/>
        </w:rPr>
        <w:br w:type="page"/>
      </w:r>
    </w:p>
    <w:p w14:paraId="4288BEC9" w14:textId="150CF957" w:rsidR="0060042F" w:rsidRPr="00D21F37" w:rsidRDefault="0060042F" w:rsidP="00CB645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21F3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D21F37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D21F37" w:rsidRDefault="0060042F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D21F37" w:rsidRDefault="0060042F" w:rsidP="00CB645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D21F37" w:rsidRDefault="0060042F" w:rsidP="00CB6456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D21F37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D21F37" w:rsidRDefault="0060042F" w:rsidP="00CB6456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D21F37" w:rsidRDefault="0060042F" w:rsidP="00CB645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D21F37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D21F37" w:rsidRDefault="0072092E" w:rsidP="00CB645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D21F37" w:rsidRDefault="00411A12" w:rsidP="00CB645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D21F37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D21F37" w:rsidRDefault="00B52831" w:rsidP="00CB645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D21F37" w:rsidRDefault="00411A12" w:rsidP="00CB645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D21F37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D21F37" w:rsidRDefault="00B52831" w:rsidP="00CB645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D21F37" w:rsidRDefault="00411A12" w:rsidP="00CB645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D21F37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D21F37" w:rsidRDefault="00B52831" w:rsidP="00CB645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D21F37" w:rsidRDefault="00411A12" w:rsidP="00CB645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D21F37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D21F37" w:rsidRDefault="00B52831" w:rsidP="00CB645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D21F37" w:rsidRDefault="00411A12" w:rsidP="00CB645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D21F37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D21F37" w:rsidRDefault="00B52831" w:rsidP="00CB6456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D21F37" w:rsidRDefault="00411A12" w:rsidP="00CB645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21F3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75F0FA0F" w14:textId="77777777" w:rsidR="007B31A8" w:rsidRPr="00D21F37" w:rsidRDefault="007B31A8" w:rsidP="00CB6456">
      <w:pPr>
        <w:rPr>
          <w:color w:val="404040" w:themeColor="text1" w:themeTint="BF"/>
        </w:rPr>
      </w:pPr>
      <w:r w:rsidRPr="00D21F37">
        <w:rPr>
          <w:color w:val="404040" w:themeColor="text1" w:themeTint="BF"/>
        </w:rPr>
        <w:br w:type="page"/>
      </w:r>
    </w:p>
    <w:p w14:paraId="760953DA" w14:textId="05245BD7" w:rsidR="00F92518" w:rsidRPr="00D21F37" w:rsidRDefault="0088239C" w:rsidP="00CB6456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D21F37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467DEC" w:rsidRPr="00D21F37" w14:paraId="40BD985F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A340AFE" w14:textId="36F97EB7" w:rsidR="00467DEC" w:rsidRPr="00D21F37" w:rsidRDefault="00467DEC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bookmarkStart w:id="6" w:name="_Hlk94086086"/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9969422" w14:textId="77777777" w:rsidR="00467DEC" w:rsidRPr="00D21F37" w:rsidRDefault="00467DEC" w:rsidP="00CB645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467DEC" w:rsidRPr="00D21F37" w14:paraId="561B979A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F6A8A15" w14:textId="77777777" w:rsidR="00467DEC" w:rsidRPr="00D21F37" w:rsidRDefault="00467DEC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25F661DC" w14:textId="45403300" w:rsidR="00467DEC" w:rsidRPr="00D21F37" w:rsidRDefault="00467DEC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14EED7" w14:textId="2AC93682" w:rsidR="00467DEC" w:rsidRPr="00D21F37" w:rsidRDefault="00467DEC" w:rsidP="00CB645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AC55059" w14:textId="77777777" w:rsidR="007264F9" w:rsidRPr="00D21F37" w:rsidRDefault="007264F9" w:rsidP="00CB6456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51606" w:rsidRPr="00D21F37" w14:paraId="34D4739F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3414F4E" w14:textId="77777777" w:rsidR="00351606" w:rsidRPr="00D21F37" w:rsidRDefault="00351606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B8C5BE5" w14:textId="77777777" w:rsidR="00351606" w:rsidRPr="00D21F37" w:rsidRDefault="00351606" w:rsidP="00CB645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2AE5262" w14:textId="77777777" w:rsidR="00351606" w:rsidRPr="00D21F37" w:rsidRDefault="00351606" w:rsidP="00CB645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49B4C8C" w14:textId="77777777" w:rsidR="00351606" w:rsidRPr="00D21F37" w:rsidRDefault="00351606" w:rsidP="00CB645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D0023" w:rsidRPr="00D21F37" w14:paraId="0D113813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B866892" w14:textId="612DE3FA" w:rsidR="005D0023" w:rsidRPr="00D21F37" w:rsidRDefault="005D0023" w:rsidP="00CB645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olds the discussion with the client in a private space, i.e. no other people can hear the discussion about the client’s individualised plan.</w:t>
            </w:r>
          </w:p>
          <w:p w14:paraId="2E86BA1A" w14:textId="52EBE12B" w:rsidR="005D0023" w:rsidRPr="00D21F37" w:rsidRDefault="005D0023" w:rsidP="00CB645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where the discussion was conducted: 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19E34AA" w14:textId="29A86BA0" w:rsidR="005D0023" w:rsidRPr="00D21F37" w:rsidRDefault="00411A12" w:rsidP="00CB645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3968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86425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044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☒</w:t>
                </w:r>
              </w:sdtContent>
            </w:sdt>
            <w:r w:rsidR="00004A9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D572098" w14:textId="0F8DB085" w:rsidR="005D0023" w:rsidRPr="00D21F37" w:rsidRDefault="005D0023" w:rsidP="00CB645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8A41F6" w14:textId="49B99EFB" w:rsidR="005D0023" w:rsidRPr="00D21F37" w:rsidRDefault="005D0023" w:rsidP="00CB645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D21F37" w14:paraId="54A3D161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D5F552" w14:textId="3683A9D4" w:rsidR="005D0023" w:rsidRPr="00D21F37" w:rsidRDefault="005D0023" w:rsidP="00CB645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feedback and insights on their performance as the client’s support worker.</w:t>
            </w:r>
          </w:p>
        </w:tc>
        <w:tc>
          <w:tcPr>
            <w:tcW w:w="793" w:type="pct"/>
            <w:shd w:val="clear" w:color="auto" w:fill="auto"/>
          </w:tcPr>
          <w:p w14:paraId="19311558" w14:textId="77777777" w:rsidR="005D0023" w:rsidRPr="00D21F37" w:rsidRDefault="005D0023" w:rsidP="00CB6456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B0CA08C" w14:textId="77777777" w:rsidR="005D0023" w:rsidRPr="00D21F37" w:rsidRDefault="005D0023" w:rsidP="00CB645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E77CA96" w14:textId="77777777" w:rsidR="005D0023" w:rsidRPr="00D21F37" w:rsidRDefault="005D0023" w:rsidP="00CB645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04A99" w:rsidRPr="00D21F37" w14:paraId="3099318B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1525854" w14:textId="208E3D21" w:rsidR="00004A99" w:rsidRPr="00D21F37" w:rsidRDefault="00004A99" w:rsidP="00004A99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ere they performed well.</w:t>
            </w:r>
          </w:p>
        </w:tc>
        <w:tc>
          <w:tcPr>
            <w:tcW w:w="793" w:type="pct"/>
            <w:shd w:val="clear" w:color="auto" w:fill="auto"/>
          </w:tcPr>
          <w:p w14:paraId="3F134C55" w14:textId="54CDE136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73084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EB15C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EB15C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3877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EB15C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EB15C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642D19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822F837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30429DBB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00E79FE" w14:textId="3E0352DA" w:rsidR="00004A99" w:rsidRPr="00D21F37" w:rsidRDefault="00004A99" w:rsidP="00004A99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ere they think the candidate needs improvement.</w:t>
            </w:r>
          </w:p>
        </w:tc>
        <w:tc>
          <w:tcPr>
            <w:tcW w:w="793" w:type="pct"/>
            <w:shd w:val="clear" w:color="auto" w:fill="auto"/>
          </w:tcPr>
          <w:p w14:paraId="466AA63E" w14:textId="1F35D7B4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330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EB15C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EB15C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58611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EB15C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EB15C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4786F5F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B553E45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3AC5EB50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7129247" w14:textId="1D162109" w:rsidR="00004A99" w:rsidRPr="00D21F37" w:rsidRDefault="00004A99" w:rsidP="00004A99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comments and suggestions for improving their performance as a support worker.</w:t>
            </w:r>
          </w:p>
        </w:tc>
        <w:tc>
          <w:tcPr>
            <w:tcW w:w="793" w:type="pct"/>
            <w:shd w:val="clear" w:color="auto" w:fill="auto"/>
          </w:tcPr>
          <w:p w14:paraId="2E829113" w14:textId="43BE53DB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4492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EB15C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EB15C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50504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EB15C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EB15C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04533A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AF9C34B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D21F37" w14:paraId="09BA9766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4D5222" w14:textId="231DC9A5" w:rsidR="005D0023" w:rsidRPr="00D21F37" w:rsidRDefault="005D0023" w:rsidP="00CB645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feedback and insights on the support activities facilitated.</w:t>
            </w:r>
          </w:p>
        </w:tc>
        <w:tc>
          <w:tcPr>
            <w:tcW w:w="793" w:type="pct"/>
            <w:shd w:val="clear" w:color="auto" w:fill="auto"/>
          </w:tcPr>
          <w:p w14:paraId="2454ACFB" w14:textId="77777777" w:rsidR="005D0023" w:rsidRPr="00D21F37" w:rsidRDefault="005D0023" w:rsidP="00CB6456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F7CEFB9" w14:textId="77777777" w:rsidR="005D0023" w:rsidRPr="00D21F37" w:rsidRDefault="005D0023" w:rsidP="00CB645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705848A" w14:textId="77777777" w:rsidR="005D0023" w:rsidRPr="00D21F37" w:rsidRDefault="005D0023" w:rsidP="00CB645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04A99" w:rsidRPr="00D21F37" w14:paraId="77D11D0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BB67E7" w14:textId="1A715581" w:rsidR="00004A99" w:rsidRPr="00D21F37" w:rsidRDefault="00004A99" w:rsidP="00004A99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at they liked best about the support activities.</w:t>
            </w:r>
          </w:p>
        </w:tc>
        <w:tc>
          <w:tcPr>
            <w:tcW w:w="793" w:type="pct"/>
            <w:shd w:val="clear" w:color="auto" w:fill="auto"/>
          </w:tcPr>
          <w:p w14:paraId="1D8DDE30" w14:textId="2D7B7ED1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31714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3171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31714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3171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691A609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9B95DC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4AD67656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C532BA6" w14:textId="6A2AC7BC" w:rsidR="00004A99" w:rsidRPr="00D21F37" w:rsidRDefault="00004A99" w:rsidP="00004A99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at they liked least about the support activities.</w:t>
            </w:r>
          </w:p>
        </w:tc>
        <w:tc>
          <w:tcPr>
            <w:tcW w:w="793" w:type="pct"/>
            <w:shd w:val="clear" w:color="auto" w:fill="auto"/>
          </w:tcPr>
          <w:p w14:paraId="0DBE4943" w14:textId="0AF5D93E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81965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31714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3171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9206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31714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3171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80D4D87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642B1B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F97C2F0" w14:textId="7C1E6DF1" w:rsidR="003C71BB" w:rsidRPr="00D21F37" w:rsidRDefault="003C71BB">
      <w:r w:rsidRPr="00D21F37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C71BB" w:rsidRPr="00D21F37" w14:paraId="67A4C1AA" w14:textId="77777777" w:rsidTr="005D695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321D001" w14:textId="77777777" w:rsidR="003C71BB" w:rsidRPr="00D21F37" w:rsidRDefault="003C71BB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3358C28" w14:textId="77777777" w:rsidR="003C71BB" w:rsidRPr="00D21F37" w:rsidRDefault="003C71BB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84EB38C" w14:textId="77777777" w:rsidR="003C71BB" w:rsidRPr="00D21F37" w:rsidRDefault="003C71BB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E4AD39C" w14:textId="77777777" w:rsidR="003C71BB" w:rsidRPr="00D21F37" w:rsidRDefault="003C71BB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04A99" w:rsidRPr="00D21F37" w14:paraId="111D558D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4375700" w14:textId="1958D2B2" w:rsidR="00004A99" w:rsidRPr="00D21F37" w:rsidRDefault="00004A99" w:rsidP="00004A99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to check whether the support activities helped the client achieve their support goals.</w:t>
            </w:r>
          </w:p>
        </w:tc>
        <w:tc>
          <w:tcPr>
            <w:tcW w:w="793" w:type="pct"/>
            <w:shd w:val="clear" w:color="auto" w:fill="auto"/>
          </w:tcPr>
          <w:p w14:paraId="5A113D51" w14:textId="46E02F8F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30129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D25A5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D25A5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8704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D25A5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D25A5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6A2D9B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6483B4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3C841A3A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6C4F39A" w14:textId="37FFB010" w:rsidR="00004A99" w:rsidRPr="00D21F37" w:rsidRDefault="00004A99" w:rsidP="00004A99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to check whether the support activities helped them meet their support needs.</w:t>
            </w:r>
          </w:p>
        </w:tc>
        <w:tc>
          <w:tcPr>
            <w:tcW w:w="793" w:type="pct"/>
            <w:shd w:val="clear" w:color="auto" w:fill="auto"/>
          </w:tcPr>
          <w:p w14:paraId="7CC24E42" w14:textId="3CD57D20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45307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D25A5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D25A5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3915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D25A5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D25A5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54128CC" w14:textId="05F6A778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FC6E675" w14:textId="628356C5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464FC3FF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FA22182" w14:textId="1E4EC9C9" w:rsidR="00004A99" w:rsidRPr="00D21F37" w:rsidRDefault="00004A99" w:rsidP="00004A99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to check whether the support activities were facilitated according to their preferences.</w:t>
            </w:r>
          </w:p>
        </w:tc>
        <w:tc>
          <w:tcPr>
            <w:tcW w:w="793" w:type="pct"/>
            <w:shd w:val="clear" w:color="auto" w:fill="auto"/>
          </w:tcPr>
          <w:p w14:paraId="19EC4E66" w14:textId="0BA62C70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07085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D25A5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D25A5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77980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D25A5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D25A5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9884E30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D2C4495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086DC788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65CBB6D" w14:textId="77777777" w:rsidR="00004A99" w:rsidRPr="00D21F37" w:rsidRDefault="00004A99" w:rsidP="00004A99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comments and suggestions for improving the support activities.</w:t>
            </w:r>
          </w:p>
        </w:tc>
        <w:tc>
          <w:tcPr>
            <w:tcW w:w="793" w:type="pct"/>
            <w:shd w:val="clear" w:color="auto" w:fill="auto"/>
          </w:tcPr>
          <w:p w14:paraId="2E8EFC58" w14:textId="74FF28F0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5791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D25A5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D25A5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2358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D25A5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D25A5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739B34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415EE8F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D21F37" w14:paraId="28535B2E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C575352" w14:textId="6E061497" w:rsidR="005D0023" w:rsidRPr="00D21F37" w:rsidRDefault="005D0023" w:rsidP="00CB645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with the client situations of potential or actual risk that can affect the client’s health, safety, wellbeing.</w:t>
            </w:r>
          </w:p>
        </w:tc>
        <w:tc>
          <w:tcPr>
            <w:tcW w:w="793" w:type="pct"/>
            <w:shd w:val="clear" w:color="auto" w:fill="auto"/>
          </w:tcPr>
          <w:p w14:paraId="6D2474F6" w14:textId="77777777" w:rsidR="005D0023" w:rsidRPr="00D21F37" w:rsidRDefault="005D0023" w:rsidP="00CB6456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AA7EB18" w14:textId="77777777" w:rsidR="005D0023" w:rsidRPr="00D21F37" w:rsidRDefault="005D0023" w:rsidP="00CB645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6F2B696" w14:textId="77777777" w:rsidR="005D0023" w:rsidRPr="00D21F37" w:rsidRDefault="005D0023" w:rsidP="00CB645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04A99" w:rsidRPr="00D21F37" w14:paraId="61ED577A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0DDC084" w14:textId="1C55A108" w:rsidR="00004A99" w:rsidRPr="00D21F37" w:rsidRDefault="00004A99" w:rsidP="00004A9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about other hazards in their environment that pose potential risks to their health, safety, and wellbeing.</w:t>
            </w:r>
          </w:p>
        </w:tc>
        <w:tc>
          <w:tcPr>
            <w:tcW w:w="793" w:type="pct"/>
            <w:shd w:val="clear" w:color="auto" w:fill="auto"/>
          </w:tcPr>
          <w:p w14:paraId="762F4265" w14:textId="6561A474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53144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6A1F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6A1F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8194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6A1F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6A1F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E13109C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C70E427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6BF62FF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941BCB5" w14:textId="1334706D" w:rsidR="00004A99" w:rsidRPr="00D21F37" w:rsidRDefault="00004A99" w:rsidP="00004A9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about other hazards in their environment that pose actual risks to their health, safety, and wellbeing.</w:t>
            </w:r>
          </w:p>
        </w:tc>
        <w:tc>
          <w:tcPr>
            <w:tcW w:w="793" w:type="pct"/>
            <w:shd w:val="clear" w:color="auto" w:fill="auto"/>
          </w:tcPr>
          <w:p w14:paraId="19F16058" w14:textId="459C77A8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789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6A1F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6A1F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90346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6A1F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6A1F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C09DBB8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3F1430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78639A79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AFFD4AE" w14:textId="78D9C44A" w:rsidR="00004A99" w:rsidRPr="00D21F37" w:rsidRDefault="00004A99" w:rsidP="00004A9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/asks how these can be addressed/managed according to the client.</w:t>
            </w:r>
          </w:p>
        </w:tc>
        <w:tc>
          <w:tcPr>
            <w:tcW w:w="793" w:type="pct"/>
            <w:shd w:val="clear" w:color="auto" w:fill="auto"/>
          </w:tcPr>
          <w:p w14:paraId="038EF1A7" w14:textId="33ABDAE1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03938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6A1F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6A1F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57657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6A1F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6A1F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DD9505D" w14:textId="0F19466D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4ECB835" w14:textId="57AF79C5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38DDDD32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9FB2281" w14:textId="15C69202" w:rsidR="00004A99" w:rsidRPr="00D21F37" w:rsidRDefault="00004A99" w:rsidP="00004A9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ir discussion with the client in the meeting minutes (or similar document)</w:t>
            </w:r>
          </w:p>
        </w:tc>
        <w:tc>
          <w:tcPr>
            <w:tcW w:w="793" w:type="pct"/>
            <w:shd w:val="clear" w:color="auto" w:fill="auto"/>
          </w:tcPr>
          <w:p w14:paraId="026764E4" w14:textId="54D7AB94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8693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6A1F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6A1F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9510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6A1F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6A1F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39630E1" w14:textId="59284ED0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3DE0E78" w14:textId="7A646AE9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9C37C64" w14:textId="67B73BD4" w:rsidR="003C71BB" w:rsidRPr="00D21F37" w:rsidRDefault="003C71BB">
      <w:pPr>
        <w:rPr>
          <w:sz w:val="16"/>
          <w:szCs w:val="16"/>
        </w:rPr>
      </w:pPr>
      <w:r w:rsidRPr="00D21F37">
        <w:rPr>
          <w:sz w:val="16"/>
          <w:szCs w:val="16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883BD4" w:rsidRPr="00D21F37" w14:paraId="767F3FFA" w14:textId="77777777" w:rsidTr="005D695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5B8DC88" w14:textId="77777777" w:rsidR="00883BD4" w:rsidRPr="00D21F37" w:rsidRDefault="00883BD4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FF13614" w14:textId="77777777" w:rsidR="00883BD4" w:rsidRPr="00D21F37" w:rsidRDefault="00883BD4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3B493F4" w14:textId="77777777" w:rsidR="00883BD4" w:rsidRPr="00D21F37" w:rsidRDefault="00883BD4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19CC6B2" w14:textId="77777777" w:rsidR="00883BD4" w:rsidRPr="00D21F37" w:rsidRDefault="00883BD4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C6930" w:rsidRPr="00D21F37" w14:paraId="3F5C2A03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A2B383" w14:textId="3EE1DC0C" w:rsidR="005C6930" w:rsidRPr="00D21F37" w:rsidRDefault="005C6930" w:rsidP="00CB645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the client for their feedback and insights on any needs they may have that are not addressed by the current individualised support plan.</w:t>
            </w:r>
          </w:p>
          <w:p w14:paraId="19CD8E1F" w14:textId="66E9F09E" w:rsidR="005C6930" w:rsidRPr="00D21F37" w:rsidRDefault="005C6930" w:rsidP="00CB6456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se include:</w:t>
            </w:r>
          </w:p>
        </w:tc>
        <w:tc>
          <w:tcPr>
            <w:tcW w:w="793" w:type="pct"/>
            <w:shd w:val="clear" w:color="auto" w:fill="auto"/>
          </w:tcPr>
          <w:p w14:paraId="7DD1F374" w14:textId="77777777" w:rsidR="005C6930" w:rsidRPr="00D21F37" w:rsidRDefault="005C6930" w:rsidP="00CB6456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A75B22E" w14:textId="77777777" w:rsidR="005C6930" w:rsidRPr="00D21F37" w:rsidRDefault="005C6930" w:rsidP="00CB645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0419775" w14:textId="77777777" w:rsidR="005C6930" w:rsidRPr="00D21F37" w:rsidRDefault="005C6930" w:rsidP="00CB645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04A99" w:rsidRPr="00D21F37" w14:paraId="71A720F1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16F3689" w14:textId="1C54E4E5" w:rsidR="00004A99" w:rsidRPr="00D21F37" w:rsidRDefault="00004A99" w:rsidP="00004A99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y changes the client may be experiencing in their health and wellbeing.</w:t>
            </w:r>
          </w:p>
        </w:tc>
        <w:tc>
          <w:tcPr>
            <w:tcW w:w="793" w:type="pct"/>
            <w:shd w:val="clear" w:color="auto" w:fill="auto"/>
          </w:tcPr>
          <w:p w14:paraId="228BCE88" w14:textId="2B8ECD7D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84965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105D6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105D6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2514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105D6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105D6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7F0A0D" w14:textId="33F4D8B9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CB18779" w14:textId="532B1323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3A9DE671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768347B" w14:textId="095BDCC1" w:rsidR="00004A99" w:rsidRPr="00D21F37" w:rsidRDefault="00004A99" w:rsidP="00004A99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ditional needs brought about by these changes</w:t>
            </w:r>
          </w:p>
        </w:tc>
        <w:tc>
          <w:tcPr>
            <w:tcW w:w="793" w:type="pct"/>
            <w:shd w:val="clear" w:color="auto" w:fill="auto"/>
          </w:tcPr>
          <w:p w14:paraId="73B2416D" w14:textId="62EC4F87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39883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105D6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105D6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2408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105D6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105D6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884DE6C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C559766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59B2604B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69E5457" w14:textId="33179131" w:rsidR="00004A99" w:rsidRPr="00D21F37" w:rsidRDefault="00004A99" w:rsidP="00004A99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met needs</w:t>
            </w:r>
          </w:p>
        </w:tc>
        <w:tc>
          <w:tcPr>
            <w:tcW w:w="793" w:type="pct"/>
            <w:shd w:val="clear" w:color="auto" w:fill="auto"/>
          </w:tcPr>
          <w:p w14:paraId="13167EE6" w14:textId="16091D23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4690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105D6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105D6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76420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105D6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105D6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10F099B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F06729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106584A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B815994" w14:textId="7F9FB8B8" w:rsidR="00004A99" w:rsidRPr="00D21F37" w:rsidRDefault="00004A99" w:rsidP="00004A99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se can be addressed according to the client.</w:t>
            </w:r>
          </w:p>
        </w:tc>
        <w:tc>
          <w:tcPr>
            <w:tcW w:w="793" w:type="pct"/>
            <w:shd w:val="clear" w:color="auto" w:fill="auto"/>
          </w:tcPr>
          <w:p w14:paraId="1C565770" w14:textId="64FFE752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15465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105D6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105D6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1535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105D6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105D6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76520E8" w14:textId="3D25DEEB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AC271E" w14:textId="70E59FD4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C6930" w:rsidRPr="00D21F37" w14:paraId="75D2463E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4E6E31" w14:textId="15BBFF30" w:rsidR="005C6930" w:rsidRPr="00D21F37" w:rsidRDefault="005C6930" w:rsidP="00CB645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the client for their feedback and insights on assistive technologies used, including aids, devices/appliances, and equipment.</w:t>
            </w:r>
          </w:p>
        </w:tc>
        <w:tc>
          <w:tcPr>
            <w:tcW w:w="793" w:type="pct"/>
            <w:shd w:val="clear" w:color="auto" w:fill="auto"/>
          </w:tcPr>
          <w:p w14:paraId="3CE6235F" w14:textId="77777777" w:rsidR="005C6930" w:rsidRPr="00D21F37" w:rsidRDefault="005C6930" w:rsidP="00CB6456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3E7B79F" w14:textId="77777777" w:rsidR="005C6930" w:rsidRPr="00D21F37" w:rsidRDefault="005C6930" w:rsidP="00CB645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B7C2CDF" w14:textId="77777777" w:rsidR="005C6930" w:rsidRPr="00D21F37" w:rsidRDefault="005C6930" w:rsidP="00CB645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04A99" w:rsidRPr="00D21F37" w14:paraId="3D8167E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8E135D4" w14:textId="7FA0E448" w:rsidR="00004A99" w:rsidRPr="00D21F37" w:rsidRDefault="00004A99" w:rsidP="00004A99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lient which aids, devices/appliances, and equipment they think </w:t>
            </w: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re helping them meet their support goals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72DAF967" w14:textId="6E8A3C5C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14227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AE471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AE471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37730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AE471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AE471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59EDA21" w14:textId="60673AE8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A230B9D" w14:textId="593B17F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27288342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BA32D1A" w14:textId="4826A48C" w:rsidR="00004A99" w:rsidRPr="00D21F37" w:rsidRDefault="00004A99" w:rsidP="00004A99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lient which aids, devices/appliances, and equipment they think </w:t>
            </w: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re not sufficiently helping them meet their support goals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7E05FF8E" w14:textId="6330C97A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39538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AE471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AE471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44756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AE471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AE471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729F055" w14:textId="68532A4D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EF5CF90" w14:textId="3789486A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4A99" w:rsidRPr="00D21F37" w14:paraId="55375009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70C02C7" w14:textId="27D910FA" w:rsidR="00004A99" w:rsidRPr="00D21F37" w:rsidRDefault="00004A99" w:rsidP="00004A99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ether they think the aids, devices/appliances, and equipment used are causing them any pain or discomfort.</w:t>
            </w:r>
          </w:p>
        </w:tc>
        <w:tc>
          <w:tcPr>
            <w:tcW w:w="793" w:type="pct"/>
            <w:shd w:val="clear" w:color="auto" w:fill="auto"/>
          </w:tcPr>
          <w:p w14:paraId="52D385D3" w14:textId="7EB45457" w:rsidR="00004A99" w:rsidRPr="00D21F37" w:rsidRDefault="00411A12" w:rsidP="00004A9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24038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AE471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AE471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6493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AE471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AE471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7C1E152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3EDCF53" w14:textId="77777777" w:rsidR="00004A99" w:rsidRPr="00D21F37" w:rsidRDefault="00004A99" w:rsidP="00004A9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810468B" w14:textId="7A9E2ADB" w:rsidR="00883BD4" w:rsidRPr="00D21F37" w:rsidRDefault="00883BD4">
      <w:r w:rsidRPr="00D21F37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883BD4" w:rsidRPr="00D21F37" w14:paraId="0DDB25DE" w14:textId="77777777" w:rsidTr="005D695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C476A08" w14:textId="77777777" w:rsidR="00883BD4" w:rsidRPr="00D21F37" w:rsidRDefault="00883BD4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ABB97D0" w14:textId="77777777" w:rsidR="00883BD4" w:rsidRPr="00D21F37" w:rsidRDefault="00883BD4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9BBD769" w14:textId="77777777" w:rsidR="00883BD4" w:rsidRPr="00D21F37" w:rsidRDefault="00883BD4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643B09C" w14:textId="77777777" w:rsidR="00883BD4" w:rsidRPr="00D21F37" w:rsidRDefault="00883BD4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96DBF" w:rsidRPr="00D21F37" w14:paraId="16873848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FBEB731" w14:textId="5ACCA62F" w:rsidR="00396DBF" w:rsidRPr="00D21F37" w:rsidRDefault="00396DBF" w:rsidP="00CB6456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lient whether they think there needs to be adjustments or modifications need to be made in the aids, devices/appliances, and equipment used </w:t>
            </w:r>
          </w:p>
        </w:tc>
        <w:tc>
          <w:tcPr>
            <w:tcW w:w="793" w:type="pct"/>
            <w:shd w:val="clear" w:color="auto" w:fill="auto"/>
          </w:tcPr>
          <w:p w14:paraId="42868E25" w14:textId="4B7E7487" w:rsidR="00396DBF" w:rsidRPr="00D21F37" w:rsidRDefault="00411A12" w:rsidP="00CB645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91147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8312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4A9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4A9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F07F5E3" w14:textId="77777777" w:rsidR="00396DBF" w:rsidRPr="00D21F37" w:rsidRDefault="00396DBF" w:rsidP="00CB645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70D424" w14:textId="77777777" w:rsidR="00396DBF" w:rsidRPr="00D21F37" w:rsidRDefault="00396DBF" w:rsidP="00CB645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21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5479655" w14:textId="77777777" w:rsidR="00C914B0" w:rsidRPr="00D21F37" w:rsidRDefault="00C914B0" w:rsidP="00883BD4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351606" w:rsidRPr="00D21F37" w14:paraId="6D124160" w14:textId="77777777" w:rsidTr="009975FA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10094B8" w14:textId="77777777" w:rsidR="00351606" w:rsidRPr="00D21F37" w:rsidRDefault="00351606" w:rsidP="00CB645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21F37">
              <w:rPr>
                <w:color w:val="404040" w:themeColor="text1" w:themeTint="BF"/>
              </w:rPr>
              <w:br w:type="page"/>
            </w:r>
            <w:r w:rsidRPr="00D21F3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E563E52" w14:textId="6BD92C1D" w:rsidR="00351606" w:rsidRPr="00D21F37" w:rsidRDefault="00351606" w:rsidP="00CB645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, monitor the effectiveness of support activities in consultation with the client.</w:t>
            </w:r>
          </w:p>
          <w:p w14:paraId="6DA1A3B5" w14:textId="2AEE75BC" w:rsidR="00351606" w:rsidRPr="00D21F37" w:rsidRDefault="00351606" w:rsidP="00CB645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D21F37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</w:t>
            </w:r>
            <w:r w:rsidR="006727FC"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task.</w:t>
            </w:r>
          </w:p>
        </w:tc>
      </w:tr>
      <w:tr w:rsidR="00351606" w:rsidRPr="00D21F37" w14:paraId="2BD665D4" w14:textId="77777777" w:rsidTr="009975FA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062EBFE" w14:textId="77777777" w:rsidR="00351606" w:rsidRPr="00D21F37" w:rsidRDefault="00351606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0473AD" w14:textId="77777777" w:rsidR="00351606" w:rsidRPr="00D21F37" w:rsidRDefault="00351606" w:rsidP="00CB645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51606" w:rsidRPr="00D21F37" w14:paraId="7D88D42A" w14:textId="77777777" w:rsidTr="009975FA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B0D2F69" w14:textId="77777777" w:rsidR="00351606" w:rsidRPr="00D21F37" w:rsidRDefault="00351606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3E0AE3B" w14:textId="77777777" w:rsidR="00351606" w:rsidRPr="00D21F37" w:rsidRDefault="00351606" w:rsidP="00CB645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51606" w:rsidRPr="00D21F37" w14:paraId="5C396C22" w14:textId="77777777" w:rsidTr="009975FA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403B15" w14:textId="77777777" w:rsidR="00351606" w:rsidRPr="00D21F37" w:rsidRDefault="00351606" w:rsidP="00CB645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C2756CB" w14:textId="77777777" w:rsidR="00351606" w:rsidRPr="00D21F37" w:rsidRDefault="00351606" w:rsidP="00CB645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1F3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1F62BA5" w14:textId="77777777" w:rsidR="00351606" w:rsidRPr="00D21F37" w:rsidRDefault="00351606" w:rsidP="00883BD4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bookmarkEnd w:id="6"/>
    <w:p w14:paraId="7BF523DE" w14:textId="31FD44E1" w:rsidR="00351606" w:rsidRPr="00D645BA" w:rsidRDefault="00176853" w:rsidP="00883BD4">
      <w:pPr>
        <w:spacing w:before="120" w:after="120"/>
        <w:jc w:val="center"/>
      </w:pPr>
      <w:r w:rsidRPr="00D21F37">
        <w:rPr>
          <w:rFonts w:cstheme="minorHAnsi"/>
          <w:color w:val="A6A6A6" w:themeColor="background1" w:themeShade="A6"/>
          <w:sz w:val="20"/>
        </w:rPr>
        <w:t>End of Case Study – Observation Form</w:t>
      </w:r>
    </w:p>
    <w:sectPr w:rsidR="00351606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85CCE" w14:textId="77777777" w:rsidR="00411A12" w:rsidRDefault="00411A12" w:rsidP="000055D1">
      <w:pPr>
        <w:spacing w:after="0" w:line="240" w:lineRule="auto"/>
      </w:pPr>
      <w:r>
        <w:separator/>
      </w:r>
    </w:p>
  </w:endnote>
  <w:endnote w:type="continuationSeparator" w:id="0">
    <w:p w14:paraId="73BDC4E6" w14:textId="77777777" w:rsidR="00411A12" w:rsidRDefault="00411A12" w:rsidP="000055D1">
      <w:pPr>
        <w:spacing w:after="0" w:line="240" w:lineRule="auto"/>
      </w:pPr>
      <w:r>
        <w:continuationSeparator/>
      </w:r>
    </w:p>
  </w:endnote>
  <w:endnote w:type="continuationNotice" w:id="1">
    <w:p w14:paraId="396989D1" w14:textId="77777777" w:rsidR="00411A12" w:rsidRDefault="00411A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953A2" w14:textId="77777777" w:rsidR="00EB740B" w:rsidRPr="000055D1" w:rsidRDefault="006F0DCE" w:rsidP="00EB740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3C71BB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EB740B" w:rsidRPr="00C63CFB">
      <w:rPr>
        <w:color w:val="808080" w:themeColor="background1" w:themeShade="80"/>
        <w:sz w:val="18"/>
      </w:rPr>
      <w:t>Version 1.</w:t>
    </w:r>
    <w:r w:rsidR="00EB740B">
      <w:rPr>
        <w:color w:val="808080" w:themeColor="background1" w:themeShade="80"/>
        <w:sz w:val="18"/>
      </w:rPr>
      <w:t>1</w:t>
    </w:r>
    <w:r w:rsidR="00EB740B" w:rsidRPr="00C63CFB">
      <w:rPr>
        <w:color w:val="808080" w:themeColor="background1" w:themeShade="80"/>
        <w:sz w:val="18"/>
      </w:rPr>
      <w:t xml:space="preserve"> Produced </w:t>
    </w:r>
    <w:r w:rsidR="00EB740B">
      <w:rPr>
        <w:color w:val="808080" w:themeColor="background1" w:themeShade="80"/>
        <w:sz w:val="18"/>
      </w:rPr>
      <w:t>on 1st Nov</w:t>
    </w:r>
    <w:r w:rsidR="00EB740B" w:rsidRPr="00C63CFB">
      <w:rPr>
        <w:color w:val="808080" w:themeColor="background1" w:themeShade="80"/>
        <w:sz w:val="18"/>
      </w:rPr>
      <w:t xml:space="preserve"> 202</w:t>
    </w:r>
    <w:r w:rsidR="00EB740B">
      <w:rPr>
        <w:color w:val="808080" w:themeColor="background1" w:themeShade="80"/>
        <w:sz w:val="18"/>
      </w:rPr>
      <w:t>3</w:t>
    </w:r>
  </w:p>
  <w:p w14:paraId="521AE970" w14:textId="44584153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EB740B" w:rsidRPr="000055D1">
      <w:rPr>
        <w:rFonts w:cstheme="minorHAnsi"/>
        <w:noProof/>
        <w:color w:val="808080" w:themeColor="background1" w:themeShade="80"/>
        <w:sz w:val="18"/>
      </w:rPr>
      <w:t>©</w:t>
    </w:r>
    <w:r w:rsidR="00EB740B" w:rsidRPr="000055D1">
      <w:rPr>
        <w:noProof/>
        <w:color w:val="808080" w:themeColor="background1" w:themeShade="80"/>
        <w:sz w:val="18"/>
      </w:rPr>
      <w:t xml:space="preserve"> </w:t>
    </w:r>
    <w:r w:rsidR="00EB740B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3D849" w14:textId="77777777" w:rsidR="00EB740B" w:rsidRPr="000055D1" w:rsidRDefault="006F0DCE" w:rsidP="00EB740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3C71BB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EB740B" w:rsidRPr="00C63CFB">
      <w:rPr>
        <w:color w:val="808080" w:themeColor="background1" w:themeShade="80"/>
        <w:sz w:val="18"/>
      </w:rPr>
      <w:t>Version 1.</w:t>
    </w:r>
    <w:r w:rsidR="00EB740B">
      <w:rPr>
        <w:color w:val="808080" w:themeColor="background1" w:themeShade="80"/>
        <w:sz w:val="18"/>
      </w:rPr>
      <w:t>1</w:t>
    </w:r>
    <w:r w:rsidR="00EB740B" w:rsidRPr="00C63CFB">
      <w:rPr>
        <w:color w:val="808080" w:themeColor="background1" w:themeShade="80"/>
        <w:sz w:val="18"/>
      </w:rPr>
      <w:t xml:space="preserve"> Produced </w:t>
    </w:r>
    <w:r w:rsidR="00EB740B">
      <w:rPr>
        <w:color w:val="808080" w:themeColor="background1" w:themeShade="80"/>
        <w:sz w:val="18"/>
      </w:rPr>
      <w:t>on 1st Nov</w:t>
    </w:r>
    <w:r w:rsidR="00EB740B" w:rsidRPr="00C63CFB">
      <w:rPr>
        <w:color w:val="808080" w:themeColor="background1" w:themeShade="80"/>
        <w:sz w:val="18"/>
      </w:rPr>
      <w:t xml:space="preserve"> 202</w:t>
    </w:r>
    <w:r w:rsidR="00EB740B">
      <w:rPr>
        <w:color w:val="808080" w:themeColor="background1" w:themeShade="80"/>
        <w:sz w:val="18"/>
      </w:rPr>
      <w:t>3</w:t>
    </w:r>
  </w:p>
  <w:p w14:paraId="63DECA6C" w14:textId="4F5D6AF8" w:rsidR="000055D1" w:rsidRPr="000055D1" w:rsidRDefault="00EB740B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DF8E4" w14:textId="77777777" w:rsidR="00EB740B" w:rsidRDefault="00EB74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3FAA2" w14:textId="77777777" w:rsidR="00411A12" w:rsidRDefault="00411A12" w:rsidP="000055D1">
      <w:pPr>
        <w:spacing w:after="0" w:line="240" w:lineRule="auto"/>
      </w:pPr>
      <w:r>
        <w:separator/>
      </w:r>
    </w:p>
  </w:footnote>
  <w:footnote w:type="continuationSeparator" w:id="0">
    <w:p w14:paraId="19E82619" w14:textId="77777777" w:rsidR="00411A12" w:rsidRDefault="00411A12" w:rsidP="000055D1">
      <w:pPr>
        <w:spacing w:after="0" w:line="240" w:lineRule="auto"/>
      </w:pPr>
      <w:r>
        <w:continuationSeparator/>
      </w:r>
    </w:p>
  </w:footnote>
  <w:footnote w:type="continuationNotice" w:id="1">
    <w:p w14:paraId="77CE65F0" w14:textId="77777777" w:rsidR="00411A12" w:rsidRDefault="00411A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D4FD2" w14:textId="77777777" w:rsidR="00EB740B" w:rsidRDefault="00EB74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BEDDC" w14:textId="77777777" w:rsidR="00EB740B" w:rsidRDefault="00EB74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1D9D1" w14:textId="77777777" w:rsidR="00EB740B" w:rsidRDefault="00EB74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5B3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93DEB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025ED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E236E"/>
    <w:multiLevelType w:val="hybridMultilevel"/>
    <w:tmpl w:val="586A47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D2D61"/>
    <w:multiLevelType w:val="hybridMultilevel"/>
    <w:tmpl w:val="553C654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866781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44394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45BB1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670275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E7D33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027625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057826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E03C3E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3F330E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E43E6E"/>
    <w:multiLevelType w:val="hybridMultilevel"/>
    <w:tmpl w:val="A30C707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863BB5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996CBF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E233C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95369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8B0497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1D2663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8"/>
  </w:num>
  <w:num w:numId="3">
    <w:abstractNumId w:val="14"/>
  </w:num>
  <w:num w:numId="4">
    <w:abstractNumId w:val="22"/>
  </w:num>
  <w:num w:numId="5">
    <w:abstractNumId w:val="1"/>
  </w:num>
  <w:num w:numId="6">
    <w:abstractNumId w:val="0"/>
  </w:num>
  <w:num w:numId="7">
    <w:abstractNumId w:val="23"/>
  </w:num>
  <w:num w:numId="8">
    <w:abstractNumId w:val="6"/>
  </w:num>
  <w:num w:numId="9">
    <w:abstractNumId w:val="4"/>
  </w:num>
  <w:num w:numId="10">
    <w:abstractNumId w:val="5"/>
  </w:num>
  <w:num w:numId="11">
    <w:abstractNumId w:val="9"/>
  </w:num>
  <w:num w:numId="12">
    <w:abstractNumId w:val="2"/>
  </w:num>
  <w:num w:numId="13">
    <w:abstractNumId w:val="21"/>
  </w:num>
  <w:num w:numId="14">
    <w:abstractNumId w:val="7"/>
  </w:num>
  <w:num w:numId="15">
    <w:abstractNumId w:val="8"/>
  </w:num>
  <w:num w:numId="16">
    <w:abstractNumId w:val="16"/>
  </w:num>
  <w:num w:numId="17">
    <w:abstractNumId w:val="12"/>
  </w:num>
  <w:num w:numId="18">
    <w:abstractNumId w:val="11"/>
  </w:num>
  <w:num w:numId="19">
    <w:abstractNumId w:val="15"/>
  </w:num>
  <w:num w:numId="20">
    <w:abstractNumId w:val="20"/>
  </w:num>
  <w:num w:numId="21">
    <w:abstractNumId w:val="10"/>
  </w:num>
  <w:num w:numId="22">
    <w:abstractNumId w:val="25"/>
  </w:num>
  <w:num w:numId="23">
    <w:abstractNumId w:val="24"/>
  </w:num>
  <w:num w:numId="24">
    <w:abstractNumId w:val="13"/>
  </w:num>
  <w:num w:numId="25">
    <w:abstractNumId w:val="19"/>
  </w:num>
  <w:num w:numId="26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agFALFARnstAAAA"/>
  </w:docVars>
  <w:rsids>
    <w:rsidRoot w:val="002F29A7"/>
    <w:rsid w:val="0000158F"/>
    <w:rsid w:val="00004A99"/>
    <w:rsid w:val="000055D1"/>
    <w:rsid w:val="00010482"/>
    <w:rsid w:val="00013528"/>
    <w:rsid w:val="00015025"/>
    <w:rsid w:val="00024A03"/>
    <w:rsid w:val="00024C44"/>
    <w:rsid w:val="00024D0B"/>
    <w:rsid w:val="00034E6F"/>
    <w:rsid w:val="00046BD3"/>
    <w:rsid w:val="000779FF"/>
    <w:rsid w:val="00081BED"/>
    <w:rsid w:val="00085CB3"/>
    <w:rsid w:val="000911A1"/>
    <w:rsid w:val="00092517"/>
    <w:rsid w:val="000A2365"/>
    <w:rsid w:val="000A3F5E"/>
    <w:rsid w:val="000A7F9B"/>
    <w:rsid w:val="000B26D5"/>
    <w:rsid w:val="000C7A95"/>
    <w:rsid w:val="000D58E7"/>
    <w:rsid w:val="000D64E2"/>
    <w:rsid w:val="001118E4"/>
    <w:rsid w:val="00111E72"/>
    <w:rsid w:val="00113114"/>
    <w:rsid w:val="00123874"/>
    <w:rsid w:val="00127305"/>
    <w:rsid w:val="0013280A"/>
    <w:rsid w:val="00132AB7"/>
    <w:rsid w:val="0013547B"/>
    <w:rsid w:val="00137257"/>
    <w:rsid w:val="001505C5"/>
    <w:rsid w:val="00151FD2"/>
    <w:rsid w:val="00152369"/>
    <w:rsid w:val="001600CB"/>
    <w:rsid w:val="00176853"/>
    <w:rsid w:val="00181C5B"/>
    <w:rsid w:val="0018395A"/>
    <w:rsid w:val="001949B0"/>
    <w:rsid w:val="001A1865"/>
    <w:rsid w:val="001A43BE"/>
    <w:rsid w:val="001A706E"/>
    <w:rsid w:val="001B722A"/>
    <w:rsid w:val="001D292B"/>
    <w:rsid w:val="001D456C"/>
    <w:rsid w:val="001F02AF"/>
    <w:rsid w:val="001F04F1"/>
    <w:rsid w:val="001F0737"/>
    <w:rsid w:val="00207496"/>
    <w:rsid w:val="002114B2"/>
    <w:rsid w:val="00227C09"/>
    <w:rsid w:val="0024121E"/>
    <w:rsid w:val="002444B4"/>
    <w:rsid w:val="002459C7"/>
    <w:rsid w:val="00247D0E"/>
    <w:rsid w:val="00253E60"/>
    <w:rsid w:val="00260CAD"/>
    <w:rsid w:val="002637DA"/>
    <w:rsid w:val="00264463"/>
    <w:rsid w:val="0027420D"/>
    <w:rsid w:val="00294F86"/>
    <w:rsid w:val="002A1672"/>
    <w:rsid w:val="002A22AD"/>
    <w:rsid w:val="002D2E30"/>
    <w:rsid w:val="002D6C29"/>
    <w:rsid w:val="002D749D"/>
    <w:rsid w:val="002F29A7"/>
    <w:rsid w:val="00302AC9"/>
    <w:rsid w:val="00311379"/>
    <w:rsid w:val="00321AD8"/>
    <w:rsid w:val="00333FA5"/>
    <w:rsid w:val="00337CFE"/>
    <w:rsid w:val="00340041"/>
    <w:rsid w:val="00344B60"/>
    <w:rsid w:val="00346A39"/>
    <w:rsid w:val="00351606"/>
    <w:rsid w:val="0035521F"/>
    <w:rsid w:val="00355FC6"/>
    <w:rsid w:val="00362279"/>
    <w:rsid w:val="003717DE"/>
    <w:rsid w:val="00374DD8"/>
    <w:rsid w:val="0039482B"/>
    <w:rsid w:val="00395069"/>
    <w:rsid w:val="00395997"/>
    <w:rsid w:val="00396DBF"/>
    <w:rsid w:val="003A3A24"/>
    <w:rsid w:val="003C1922"/>
    <w:rsid w:val="003C46A3"/>
    <w:rsid w:val="003C5B54"/>
    <w:rsid w:val="003C71BB"/>
    <w:rsid w:val="003E215A"/>
    <w:rsid w:val="003E3A33"/>
    <w:rsid w:val="003E5A30"/>
    <w:rsid w:val="003E73D8"/>
    <w:rsid w:val="003F06E4"/>
    <w:rsid w:val="003F07C1"/>
    <w:rsid w:val="003F323F"/>
    <w:rsid w:val="003F695D"/>
    <w:rsid w:val="004068C3"/>
    <w:rsid w:val="00410828"/>
    <w:rsid w:val="00411A12"/>
    <w:rsid w:val="00427C9D"/>
    <w:rsid w:val="004340BB"/>
    <w:rsid w:val="0045551A"/>
    <w:rsid w:val="004565E5"/>
    <w:rsid w:val="004573B1"/>
    <w:rsid w:val="00466C67"/>
    <w:rsid w:val="00467457"/>
    <w:rsid w:val="00467DEC"/>
    <w:rsid w:val="00476C74"/>
    <w:rsid w:val="004800AB"/>
    <w:rsid w:val="004831EC"/>
    <w:rsid w:val="00484193"/>
    <w:rsid w:val="00487579"/>
    <w:rsid w:val="00497EA1"/>
    <w:rsid w:val="004B386D"/>
    <w:rsid w:val="004D770D"/>
    <w:rsid w:val="004E3825"/>
    <w:rsid w:val="004E5CE5"/>
    <w:rsid w:val="004F014D"/>
    <w:rsid w:val="004F437C"/>
    <w:rsid w:val="00526599"/>
    <w:rsid w:val="00534423"/>
    <w:rsid w:val="00536951"/>
    <w:rsid w:val="005402DA"/>
    <w:rsid w:val="00556B7A"/>
    <w:rsid w:val="00557872"/>
    <w:rsid w:val="005620D3"/>
    <w:rsid w:val="00562A18"/>
    <w:rsid w:val="0056602F"/>
    <w:rsid w:val="005716A8"/>
    <w:rsid w:val="00572415"/>
    <w:rsid w:val="00572666"/>
    <w:rsid w:val="00574222"/>
    <w:rsid w:val="005866AB"/>
    <w:rsid w:val="005A1EB4"/>
    <w:rsid w:val="005A2745"/>
    <w:rsid w:val="005A3422"/>
    <w:rsid w:val="005A78F8"/>
    <w:rsid w:val="005C0267"/>
    <w:rsid w:val="005C10DD"/>
    <w:rsid w:val="005C3DF7"/>
    <w:rsid w:val="005C6930"/>
    <w:rsid w:val="005D0023"/>
    <w:rsid w:val="005D10E8"/>
    <w:rsid w:val="005E131E"/>
    <w:rsid w:val="005F1D96"/>
    <w:rsid w:val="005F2E05"/>
    <w:rsid w:val="005F4237"/>
    <w:rsid w:val="0060042F"/>
    <w:rsid w:val="0062445E"/>
    <w:rsid w:val="00636A69"/>
    <w:rsid w:val="006376C4"/>
    <w:rsid w:val="00640AEB"/>
    <w:rsid w:val="006430B7"/>
    <w:rsid w:val="00643110"/>
    <w:rsid w:val="006549E0"/>
    <w:rsid w:val="00657D90"/>
    <w:rsid w:val="00660D03"/>
    <w:rsid w:val="00663D7F"/>
    <w:rsid w:val="006727FC"/>
    <w:rsid w:val="00685E7B"/>
    <w:rsid w:val="00686114"/>
    <w:rsid w:val="00687F58"/>
    <w:rsid w:val="00691BFB"/>
    <w:rsid w:val="00696C0D"/>
    <w:rsid w:val="006974C4"/>
    <w:rsid w:val="006A3EDD"/>
    <w:rsid w:val="006A6EC8"/>
    <w:rsid w:val="006A6FB3"/>
    <w:rsid w:val="006B18BC"/>
    <w:rsid w:val="006C46EE"/>
    <w:rsid w:val="006C768A"/>
    <w:rsid w:val="006D155A"/>
    <w:rsid w:val="006D5B02"/>
    <w:rsid w:val="006E4087"/>
    <w:rsid w:val="006F0DCE"/>
    <w:rsid w:val="006F36B1"/>
    <w:rsid w:val="00701073"/>
    <w:rsid w:val="00711223"/>
    <w:rsid w:val="00712802"/>
    <w:rsid w:val="00714E53"/>
    <w:rsid w:val="0072092E"/>
    <w:rsid w:val="007264F9"/>
    <w:rsid w:val="00730B38"/>
    <w:rsid w:val="00750C91"/>
    <w:rsid w:val="007541DC"/>
    <w:rsid w:val="0075536A"/>
    <w:rsid w:val="0075658D"/>
    <w:rsid w:val="007611AA"/>
    <w:rsid w:val="00762224"/>
    <w:rsid w:val="0076482C"/>
    <w:rsid w:val="00766760"/>
    <w:rsid w:val="007718EB"/>
    <w:rsid w:val="00777221"/>
    <w:rsid w:val="00785193"/>
    <w:rsid w:val="00785AD0"/>
    <w:rsid w:val="007905DE"/>
    <w:rsid w:val="007905FA"/>
    <w:rsid w:val="00792C98"/>
    <w:rsid w:val="00795ADC"/>
    <w:rsid w:val="007A0D4A"/>
    <w:rsid w:val="007A45BA"/>
    <w:rsid w:val="007B31A8"/>
    <w:rsid w:val="007C0444"/>
    <w:rsid w:val="007C1B5A"/>
    <w:rsid w:val="007C3564"/>
    <w:rsid w:val="007D00EE"/>
    <w:rsid w:val="007D079E"/>
    <w:rsid w:val="007D1DFD"/>
    <w:rsid w:val="007E2176"/>
    <w:rsid w:val="007E2E6F"/>
    <w:rsid w:val="007E5297"/>
    <w:rsid w:val="007E7B23"/>
    <w:rsid w:val="00801C01"/>
    <w:rsid w:val="00805543"/>
    <w:rsid w:val="00806AE4"/>
    <w:rsid w:val="00815B10"/>
    <w:rsid w:val="0081694C"/>
    <w:rsid w:val="00820E5B"/>
    <w:rsid w:val="0082653A"/>
    <w:rsid w:val="00830751"/>
    <w:rsid w:val="0083339D"/>
    <w:rsid w:val="00841C4E"/>
    <w:rsid w:val="00843CC8"/>
    <w:rsid w:val="0084479A"/>
    <w:rsid w:val="0084504D"/>
    <w:rsid w:val="00845B3F"/>
    <w:rsid w:val="00856505"/>
    <w:rsid w:val="008634B1"/>
    <w:rsid w:val="00865A76"/>
    <w:rsid w:val="00867B61"/>
    <w:rsid w:val="008736B3"/>
    <w:rsid w:val="00875954"/>
    <w:rsid w:val="00877830"/>
    <w:rsid w:val="0088239C"/>
    <w:rsid w:val="00883BD4"/>
    <w:rsid w:val="008A120A"/>
    <w:rsid w:val="008A147C"/>
    <w:rsid w:val="008A4E90"/>
    <w:rsid w:val="008B7ECB"/>
    <w:rsid w:val="008C2B7C"/>
    <w:rsid w:val="008C68C0"/>
    <w:rsid w:val="008C6C99"/>
    <w:rsid w:val="008C6F1F"/>
    <w:rsid w:val="008D15F4"/>
    <w:rsid w:val="008D4457"/>
    <w:rsid w:val="008D5EA7"/>
    <w:rsid w:val="008E025C"/>
    <w:rsid w:val="008E4BEF"/>
    <w:rsid w:val="008E5A8E"/>
    <w:rsid w:val="008F01CF"/>
    <w:rsid w:val="008F0473"/>
    <w:rsid w:val="008F2E3C"/>
    <w:rsid w:val="00905175"/>
    <w:rsid w:val="00905C74"/>
    <w:rsid w:val="00914B4C"/>
    <w:rsid w:val="00925FB8"/>
    <w:rsid w:val="00926BF3"/>
    <w:rsid w:val="00926C7C"/>
    <w:rsid w:val="0092792C"/>
    <w:rsid w:val="00931D2B"/>
    <w:rsid w:val="00931F75"/>
    <w:rsid w:val="009331D7"/>
    <w:rsid w:val="0094270C"/>
    <w:rsid w:val="00950CAE"/>
    <w:rsid w:val="009563EF"/>
    <w:rsid w:val="009619B7"/>
    <w:rsid w:val="00971458"/>
    <w:rsid w:val="00977426"/>
    <w:rsid w:val="009811E1"/>
    <w:rsid w:val="00981E07"/>
    <w:rsid w:val="00986BDE"/>
    <w:rsid w:val="009905B3"/>
    <w:rsid w:val="00995B42"/>
    <w:rsid w:val="009A0C67"/>
    <w:rsid w:val="009A4684"/>
    <w:rsid w:val="009B27D9"/>
    <w:rsid w:val="009B3D69"/>
    <w:rsid w:val="009C4D07"/>
    <w:rsid w:val="009C6561"/>
    <w:rsid w:val="009C797D"/>
    <w:rsid w:val="009E41C1"/>
    <w:rsid w:val="009E6405"/>
    <w:rsid w:val="009F04D8"/>
    <w:rsid w:val="009F093C"/>
    <w:rsid w:val="009F5957"/>
    <w:rsid w:val="009F628A"/>
    <w:rsid w:val="00A029B1"/>
    <w:rsid w:val="00A041B6"/>
    <w:rsid w:val="00A113A6"/>
    <w:rsid w:val="00A11D73"/>
    <w:rsid w:val="00A1628B"/>
    <w:rsid w:val="00A229E7"/>
    <w:rsid w:val="00A23AA9"/>
    <w:rsid w:val="00A25454"/>
    <w:rsid w:val="00A26EDE"/>
    <w:rsid w:val="00A303A9"/>
    <w:rsid w:val="00A3355D"/>
    <w:rsid w:val="00A374D0"/>
    <w:rsid w:val="00A44C70"/>
    <w:rsid w:val="00A46EE2"/>
    <w:rsid w:val="00A47CF6"/>
    <w:rsid w:val="00A47F58"/>
    <w:rsid w:val="00A51FE1"/>
    <w:rsid w:val="00A64D8D"/>
    <w:rsid w:val="00A9277A"/>
    <w:rsid w:val="00A92EAE"/>
    <w:rsid w:val="00A93BE9"/>
    <w:rsid w:val="00A97FEF"/>
    <w:rsid w:val="00AA0BCD"/>
    <w:rsid w:val="00AB2221"/>
    <w:rsid w:val="00AB2380"/>
    <w:rsid w:val="00AD3FFD"/>
    <w:rsid w:val="00AE20D9"/>
    <w:rsid w:val="00AE248E"/>
    <w:rsid w:val="00AE3CC5"/>
    <w:rsid w:val="00AE719F"/>
    <w:rsid w:val="00AF0ED4"/>
    <w:rsid w:val="00AF497F"/>
    <w:rsid w:val="00B03DF2"/>
    <w:rsid w:val="00B04998"/>
    <w:rsid w:val="00B21D93"/>
    <w:rsid w:val="00B2215F"/>
    <w:rsid w:val="00B25313"/>
    <w:rsid w:val="00B26548"/>
    <w:rsid w:val="00B30D77"/>
    <w:rsid w:val="00B4322F"/>
    <w:rsid w:val="00B47C92"/>
    <w:rsid w:val="00B508EA"/>
    <w:rsid w:val="00B52831"/>
    <w:rsid w:val="00B53BF0"/>
    <w:rsid w:val="00B54294"/>
    <w:rsid w:val="00B55911"/>
    <w:rsid w:val="00B55A81"/>
    <w:rsid w:val="00B61467"/>
    <w:rsid w:val="00B66B3A"/>
    <w:rsid w:val="00B73537"/>
    <w:rsid w:val="00B766E4"/>
    <w:rsid w:val="00B92B4F"/>
    <w:rsid w:val="00B9532D"/>
    <w:rsid w:val="00BA17D2"/>
    <w:rsid w:val="00BA5598"/>
    <w:rsid w:val="00BB2FA8"/>
    <w:rsid w:val="00BB3256"/>
    <w:rsid w:val="00BB7526"/>
    <w:rsid w:val="00BC48F4"/>
    <w:rsid w:val="00BC659A"/>
    <w:rsid w:val="00BD2361"/>
    <w:rsid w:val="00BD4DF6"/>
    <w:rsid w:val="00BE5CA3"/>
    <w:rsid w:val="00BF46B9"/>
    <w:rsid w:val="00C04052"/>
    <w:rsid w:val="00C047BB"/>
    <w:rsid w:val="00C121A2"/>
    <w:rsid w:val="00C136A0"/>
    <w:rsid w:val="00C167FC"/>
    <w:rsid w:val="00C23CD6"/>
    <w:rsid w:val="00C25B08"/>
    <w:rsid w:val="00C272E7"/>
    <w:rsid w:val="00C32BFD"/>
    <w:rsid w:val="00C521E7"/>
    <w:rsid w:val="00C6228E"/>
    <w:rsid w:val="00C6332B"/>
    <w:rsid w:val="00C7379A"/>
    <w:rsid w:val="00C7761B"/>
    <w:rsid w:val="00C914B0"/>
    <w:rsid w:val="00C93087"/>
    <w:rsid w:val="00CA170A"/>
    <w:rsid w:val="00CA2C59"/>
    <w:rsid w:val="00CA318B"/>
    <w:rsid w:val="00CA5AC6"/>
    <w:rsid w:val="00CB0524"/>
    <w:rsid w:val="00CB1FA7"/>
    <w:rsid w:val="00CB55BA"/>
    <w:rsid w:val="00CB6456"/>
    <w:rsid w:val="00CB698F"/>
    <w:rsid w:val="00CC46FB"/>
    <w:rsid w:val="00CE4D04"/>
    <w:rsid w:val="00CE6C92"/>
    <w:rsid w:val="00CE7139"/>
    <w:rsid w:val="00CF0CA3"/>
    <w:rsid w:val="00CF3CA3"/>
    <w:rsid w:val="00D02A69"/>
    <w:rsid w:val="00D15366"/>
    <w:rsid w:val="00D20489"/>
    <w:rsid w:val="00D21F37"/>
    <w:rsid w:val="00D25BB4"/>
    <w:rsid w:val="00D3402E"/>
    <w:rsid w:val="00D372BE"/>
    <w:rsid w:val="00D431B2"/>
    <w:rsid w:val="00D4371F"/>
    <w:rsid w:val="00D51BA5"/>
    <w:rsid w:val="00D617A5"/>
    <w:rsid w:val="00D6414A"/>
    <w:rsid w:val="00D645BA"/>
    <w:rsid w:val="00D659CF"/>
    <w:rsid w:val="00D76E7A"/>
    <w:rsid w:val="00D818B8"/>
    <w:rsid w:val="00D82AA4"/>
    <w:rsid w:val="00D85330"/>
    <w:rsid w:val="00DA2DC4"/>
    <w:rsid w:val="00DA2F24"/>
    <w:rsid w:val="00DA6D04"/>
    <w:rsid w:val="00DB2B58"/>
    <w:rsid w:val="00DC4A6D"/>
    <w:rsid w:val="00DD10D7"/>
    <w:rsid w:val="00DD2E77"/>
    <w:rsid w:val="00DE74B0"/>
    <w:rsid w:val="00DF4AB2"/>
    <w:rsid w:val="00E0627B"/>
    <w:rsid w:val="00E12640"/>
    <w:rsid w:val="00E143C3"/>
    <w:rsid w:val="00E20783"/>
    <w:rsid w:val="00E25721"/>
    <w:rsid w:val="00E258A1"/>
    <w:rsid w:val="00E36FE3"/>
    <w:rsid w:val="00E5200A"/>
    <w:rsid w:val="00E527E2"/>
    <w:rsid w:val="00E616ED"/>
    <w:rsid w:val="00E65EFD"/>
    <w:rsid w:val="00E672A6"/>
    <w:rsid w:val="00E85EDF"/>
    <w:rsid w:val="00E910A8"/>
    <w:rsid w:val="00E936E0"/>
    <w:rsid w:val="00E95DF3"/>
    <w:rsid w:val="00E97532"/>
    <w:rsid w:val="00EA07BB"/>
    <w:rsid w:val="00EA4761"/>
    <w:rsid w:val="00EB034D"/>
    <w:rsid w:val="00EB54F4"/>
    <w:rsid w:val="00EB740B"/>
    <w:rsid w:val="00EC5743"/>
    <w:rsid w:val="00ED54AA"/>
    <w:rsid w:val="00ED5F30"/>
    <w:rsid w:val="00EE1D66"/>
    <w:rsid w:val="00EF2771"/>
    <w:rsid w:val="00EF5544"/>
    <w:rsid w:val="00F02059"/>
    <w:rsid w:val="00F0799A"/>
    <w:rsid w:val="00F14A18"/>
    <w:rsid w:val="00F3361D"/>
    <w:rsid w:val="00F347DB"/>
    <w:rsid w:val="00F36E3F"/>
    <w:rsid w:val="00F50845"/>
    <w:rsid w:val="00F62DA2"/>
    <w:rsid w:val="00F63EE0"/>
    <w:rsid w:val="00F81B95"/>
    <w:rsid w:val="00F913AC"/>
    <w:rsid w:val="00F92518"/>
    <w:rsid w:val="00F97F52"/>
    <w:rsid w:val="00FA2D2D"/>
    <w:rsid w:val="00FB2CD7"/>
    <w:rsid w:val="00FB455F"/>
    <w:rsid w:val="00FB6D00"/>
    <w:rsid w:val="00FB6EF4"/>
    <w:rsid w:val="00FC3E66"/>
    <w:rsid w:val="00FD091B"/>
    <w:rsid w:val="00FF0701"/>
    <w:rsid w:val="00FF3F8C"/>
    <w:rsid w:val="00FF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0A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1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1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FF3F8C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F0AE50-3470-410E-9E19-425C316C57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8</Pages>
  <Words>1385</Words>
  <Characters>7233</Characters>
  <Application>Microsoft Office Word</Application>
  <DocSecurity>0</DocSecurity>
  <Lines>359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3</cp:revision>
  <dcterms:created xsi:type="dcterms:W3CDTF">2022-03-27T22:49:00Z</dcterms:created>
  <dcterms:modified xsi:type="dcterms:W3CDTF">2023-12-04T07:1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3-01-05T04:03:01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c3242cb1-eb32-4062-b45f-2af944ec4be3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1015851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50280a860a8ec8beaf9cc01728018a1f8e71176c1b798fbd1877a0a04274ae7e</vt:lpwstr>
  </property>
</Properties>
</file>